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358B7AD6" w:rsidR="00332B8A" w:rsidRPr="005945E0" w:rsidRDefault="00D66E53" w:rsidP="009E5465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Module </w:t>
                              </w:r>
                              <w:r w:rsidR="005720FF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4</w:t>
                              </w: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 – </w:t>
                              </w:r>
                              <w:r w:rsidR="005720FF" w:rsidRPr="005720FF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Incidents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358B7AD6" w:rsidR="00332B8A" w:rsidRPr="005945E0" w:rsidRDefault="00D66E53" w:rsidP="009E5465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40"/>
                            <w:szCs w:val="40"/>
                          </w:rPr>
                        </w:pP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Module </w:t>
                        </w:r>
                        <w:r w:rsidR="005720FF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4</w:t>
                        </w: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 – </w:t>
                        </w:r>
                        <w:r w:rsidR="005720FF" w:rsidRPr="005720FF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Incidents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44CE44AA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1 – WebApp </w:t>
      </w:r>
      <w:r>
        <w:rPr>
          <w:b/>
          <w:bCs/>
          <w:color w:val="4F81BD"/>
          <w:sz w:val="28"/>
          <w:szCs w:val="28"/>
        </w:rPr>
        <w:t xml:space="preserve">UI </w:t>
      </w:r>
      <w:r w:rsidRPr="002E5946">
        <w:rPr>
          <w:b/>
          <w:bCs/>
          <w:color w:val="4F81BD"/>
          <w:sz w:val="28"/>
          <w:szCs w:val="28"/>
        </w:rPr>
        <w:t xml:space="preserve">Design </w:t>
      </w:r>
      <w:r w:rsidR="003D1B47">
        <w:rPr>
          <w:b/>
          <w:bCs/>
          <w:color w:val="4F81BD"/>
          <w:sz w:val="28"/>
          <w:szCs w:val="28"/>
        </w:rPr>
        <w:t xml:space="preserve">and </w:t>
      </w:r>
      <w:r w:rsidRPr="002E5946">
        <w:rPr>
          <w:b/>
          <w:bCs/>
          <w:color w:val="4F81BD"/>
          <w:sz w:val="28"/>
          <w:szCs w:val="28"/>
        </w:rPr>
        <w:t>Implementation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8CEA6BB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028"/>
        <w:gridCol w:w="4111"/>
        <w:gridCol w:w="850"/>
      </w:tblGrid>
      <w:tr w:rsidR="00CF68FD" w14:paraId="3FD808BC" w14:textId="77777777" w:rsidTr="00EE3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306BE8C6" w14:textId="77777777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568024D1" w14:textId="0515CD26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0D1150DA" w14:textId="77777777" w:rsidR="00CF68FD" w:rsidRDefault="00CF68FD" w:rsidP="009940F2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028" w:type="dxa"/>
          </w:tcPr>
          <w:p w14:paraId="6C577663" w14:textId="77777777" w:rsidR="00CF68FD" w:rsidRDefault="00CF68FD" w:rsidP="009940F2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111" w:type="dxa"/>
          </w:tcPr>
          <w:p w14:paraId="425E3F8A" w14:textId="50B58850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7265A0D5" w14:textId="7CE5A6E7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CF68FD" w14:paraId="1C9902DF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2E532C34" w14:textId="1845D6D1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1) Design the </w:t>
            </w:r>
            <w:r w:rsidR="00AC045C" w:rsidRPr="00AC045C">
              <w:t>a</w:t>
            </w:r>
            <w:r w:rsidRPr="00AC045C">
              <w:t>pp Web UI and navigation (10%).</w:t>
            </w:r>
          </w:p>
          <w:p w14:paraId="39E91CDD" w14:textId="263434C2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>2) Implement the app Web UI and navigation using HTML, CSS and JavaScript (30%)</w:t>
            </w:r>
          </w:p>
          <w:p w14:paraId="5DD3E9CA" w14:textId="068786AA" w:rsidR="00CF68FD" w:rsidRPr="00040671" w:rsidRDefault="00CF68FD" w:rsidP="009940F2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375036">
              <w:rPr>
                <w:bCs/>
              </w:rPr>
              <w:t xml:space="preserve">3) </w:t>
            </w:r>
            <w:r w:rsidR="00D57318" w:rsidRPr="00D57318">
              <w:rPr>
                <w:bCs/>
              </w:rPr>
              <w:t>Implement the client-side data access repositories to read/write the app data from/to IndexedDB</w:t>
            </w:r>
            <w:r>
              <w:rPr>
                <w:bCs/>
              </w:rPr>
              <w:t xml:space="preserve"> (40%)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25BCCDE4" w14:textId="4F98818E" w:rsidR="00CF68FD" w:rsidRPr="00F354E3" w:rsidRDefault="00CF68FD" w:rsidP="009940F2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Pr="00F354E3">
              <w:rPr>
                <w:b/>
                <w:bCs/>
              </w:rPr>
              <w:t>0%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57335FB2" w14:textId="77777777" w:rsidR="00CF68FD" w:rsidRDefault="00CF68FD" w:rsidP="009940F2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111" w:type="dxa"/>
            <w:shd w:val="clear" w:color="auto" w:fill="BDD6EE" w:themeFill="accent1" w:themeFillTint="66"/>
          </w:tcPr>
          <w:p w14:paraId="2428AA65" w14:textId="77777777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68EB0E85" w14:textId="34B879E2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4A6780" w14:paraId="7B8F421E" w14:textId="77777777" w:rsidTr="004F5CF8">
        <w:trPr>
          <w:trHeight w:val="349"/>
        </w:trPr>
        <w:tc>
          <w:tcPr>
            <w:tcW w:w="269" w:type="dxa"/>
          </w:tcPr>
          <w:p w14:paraId="3845A9D9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391C3AB" w14:textId="1A13D801" w:rsidR="004A6780" w:rsidRPr="00803742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Login</w:t>
            </w:r>
          </w:p>
        </w:tc>
        <w:tc>
          <w:tcPr>
            <w:tcW w:w="600" w:type="dxa"/>
          </w:tcPr>
          <w:p w14:paraId="6A0C6F27" w14:textId="2275F01C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5</w:t>
            </w:r>
          </w:p>
        </w:tc>
        <w:tc>
          <w:tcPr>
            <w:tcW w:w="1028" w:type="dxa"/>
            <w:vAlign w:val="center"/>
          </w:tcPr>
          <w:p w14:paraId="7A112AEB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58E732D0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FA86DF5" w14:textId="471DAF9F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6C4090BC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AEC743A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0C33D700" w14:textId="280F796E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Get Incidents (+ providing links to navigate to other functions)</w:t>
            </w:r>
          </w:p>
        </w:tc>
        <w:tc>
          <w:tcPr>
            <w:tcW w:w="600" w:type="dxa"/>
          </w:tcPr>
          <w:p w14:paraId="3BCBCD47" w14:textId="723DC212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5</w:t>
            </w:r>
          </w:p>
        </w:tc>
        <w:tc>
          <w:tcPr>
            <w:tcW w:w="1028" w:type="dxa"/>
            <w:vAlign w:val="center"/>
          </w:tcPr>
          <w:p w14:paraId="148EF210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5061DBE8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4AE91E69" w14:textId="38953D6A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10DCA603" w14:textId="77777777" w:rsidTr="004F5CF8">
        <w:trPr>
          <w:trHeight w:val="349"/>
        </w:trPr>
        <w:tc>
          <w:tcPr>
            <w:tcW w:w="269" w:type="dxa"/>
          </w:tcPr>
          <w:p w14:paraId="03FD8066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2F338586" w14:textId="4BC414FF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Report incident</w:t>
            </w:r>
          </w:p>
        </w:tc>
        <w:tc>
          <w:tcPr>
            <w:tcW w:w="600" w:type="dxa"/>
          </w:tcPr>
          <w:p w14:paraId="66962F8F" w14:textId="3CAF7EE6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0</w:t>
            </w:r>
          </w:p>
        </w:tc>
        <w:tc>
          <w:tcPr>
            <w:tcW w:w="1028" w:type="dxa"/>
            <w:vAlign w:val="center"/>
          </w:tcPr>
          <w:p w14:paraId="2AAB5E89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4CC33687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0B568298" w14:textId="553E294C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3BC8B958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F31DF21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5749B1E7" w14:textId="37A40090" w:rsidR="004A6780" w:rsidRPr="00803742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Update Incident</w:t>
            </w:r>
          </w:p>
        </w:tc>
        <w:tc>
          <w:tcPr>
            <w:tcW w:w="600" w:type="dxa"/>
          </w:tcPr>
          <w:p w14:paraId="413ADE9C" w14:textId="5841ED9B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7</w:t>
            </w:r>
          </w:p>
        </w:tc>
        <w:tc>
          <w:tcPr>
            <w:tcW w:w="1028" w:type="dxa"/>
            <w:vAlign w:val="center"/>
          </w:tcPr>
          <w:p w14:paraId="0A7ACB89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0FFD5ADE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3DEF77A" w14:textId="780FC4C9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24147F8F" w14:textId="77777777" w:rsidTr="004F5CF8">
        <w:trPr>
          <w:trHeight w:val="349"/>
        </w:trPr>
        <w:tc>
          <w:tcPr>
            <w:tcW w:w="269" w:type="dxa"/>
          </w:tcPr>
          <w:p w14:paraId="7BD97BAE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16AC40F" w14:textId="1BF906F4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View Incident (including notes, attachments, and penalty)</w:t>
            </w:r>
          </w:p>
        </w:tc>
        <w:tc>
          <w:tcPr>
            <w:tcW w:w="600" w:type="dxa"/>
          </w:tcPr>
          <w:p w14:paraId="57F06B69" w14:textId="19FC4CCB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0</w:t>
            </w:r>
          </w:p>
        </w:tc>
        <w:tc>
          <w:tcPr>
            <w:tcW w:w="1028" w:type="dxa"/>
            <w:vAlign w:val="center"/>
          </w:tcPr>
          <w:p w14:paraId="3D556D91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0EC40A59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11592606" w14:textId="0593B644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5F2D18EC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416E6073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4276EAE7" w14:textId="3F53CDF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 xml:space="preserve">Add Penalty </w:t>
            </w:r>
          </w:p>
        </w:tc>
        <w:tc>
          <w:tcPr>
            <w:tcW w:w="600" w:type="dxa"/>
          </w:tcPr>
          <w:p w14:paraId="671E7290" w14:textId="6E01E766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8</w:t>
            </w:r>
          </w:p>
        </w:tc>
        <w:tc>
          <w:tcPr>
            <w:tcW w:w="1028" w:type="dxa"/>
            <w:vAlign w:val="center"/>
          </w:tcPr>
          <w:p w14:paraId="161DE591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1DA34F13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13FCAAB2" w14:textId="11CDC24A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6CB44AC3" w14:textId="77777777" w:rsidTr="004F5CF8">
        <w:trPr>
          <w:trHeight w:val="349"/>
        </w:trPr>
        <w:tc>
          <w:tcPr>
            <w:tcW w:w="269" w:type="dxa"/>
          </w:tcPr>
          <w:p w14:paraId="602200A8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13800E97" w14:textId="42F28B20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Attachments (List, Add, Delete)</w:t>
            </w:r>
          </w:p>
        </w:tc>
        <w:tc>
          <w:tcPr>
            <w:tcW w:w="600" w:type="dxa"/>
          </w:tcPr>
          <w:p w14:paraId="32BC7D5D" w14:textId="66418D52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2</w:t>
            </w:r>
          </w:p>
        </w:tc>
        <w:tc>
          <w:tcPr>
            <w:tcW w:w="1028" w:type="dxa"/>
            <w:vAlign w:val="center"/>
          </w:tcPr>
          <w:p w14:paraId="04222FB5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0A764B7A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E8CDAD8" w14:textId="1D1D5C9A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3C7FDF9C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BB7A648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F72E58E" w14:textId="141FAF17" w:rsidR="004A6780" w:rsidRPr="00923378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Notes (List, Add, Delete)</w:t>
            </w:r>
          </w:p>
        </w:tc>
        <w:tc>
          <w:tcPr>
            <w:tcW w:w="600" w:type="dxa"/>
          </w:tcPr>
          <w:p w14:paraId="25DD6AC7" w14:textId="16FA9C4C" w:rsidR="004A6780" w:rsidRPr="00923378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2</w:t>
            </w:r>
          </w:p>
        </w:tc>
        <w:tc>
          <w:tcPr>
            <w:tcW w:w="1028" w:type="dxa"/>
            <w:vAlign w:val="center"/>
          </w:tcPr>
          <w:p w14:paraId="3A56273D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162C2BED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379DD1A1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2E84E560" w14:textId="77777777" w:rsidTr="004F5CF8">
        <w:trPr>
          <w:trHeight w:val="349"/>
        </w:trPr>
        <w:tc>
          <w:tcPr>
            <w:tcW w:w="269" w:type="dxa"/>
          </w:tcPr>
          <w:p w14:paraId="33828038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307DAB14" w14:textId="1800FBAF" w:rsidR="004A6780" w:rsidRPr="00923378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Incident</w:t>
            </w:r>
            <w:r>
              <w:t>s</w:t>
            </w:r>
            <w:r w:rsidRPr="00F35725">
              <w:t xml:space="preserve"> Summary Report   </w:t>
            </w:r>
          </w:p>
        </w:tc>
        <w:tc>
          <w:tcPr>
            <w:tcW w:w="600" w:type="dxa"/>
          </w:tcPr>
          <w:p w14:paraId="6018E3B9" w14:textId="5CC6DB82" w:rsidR="004A6780" w:rsidRPr="00923378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2</w:t>
            </w:r>
          </w:p>
        </w:tc>
        <w:tc>
          <w:tcPr>
            <w:tcW w:w="1028" w:type="dxa"/>
            <w:vAlign w:val="center"/>
          </w:tcPr>
          <w:p w14:paraId="35E518A8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30EFC6D0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9AAF4F9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2C5D704E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BA500D1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41D3401" w14:textId="52DDA813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Overall App design and navigation</w:t>
            </w:r>
          </w:p>
        </w:tc>
        <w:tc>
          <w:tcPr>
            <w:tcW w:w="600" w:type="dxa"/>
          </w:tcPr>
          <w:p w14:paraId="4F6101A6" w14:textId="5306296D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9</w:t>
            </w:r>
          </w:p>
        </w:tc>
        <w:tc>
          <w:tcPr>
            <w:tcW w:w="1028" w:type="dxa"/>
            <w:vAlign w:val="center"/>
          </w:tcPr>
          <w:p w14:paraId="57891DBC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10786F94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4246ACBC" w14:textId="773A3E64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54F31031" w14:textId="77777777" w:rsidTr="009E4242">
        <w:trPr>
          <w:trHeight w:val="349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350FF6D6" w14:textId="3CBA344F" w:rsidR="00AC045C" w:rsidRPr="002E5946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 xml:space="preserve">4) </w:t>
            </w:r>
            <w:r w:rsidRPr="00CF2EFB">
              <w:rPr>
                <w:b/>
                <w:bCs/>
              </w:rPr>
              <w:t xml:space="preserve">Application Design: </w:t>
            </w:r>
            <w:r w:rsidRPr="005B71C0">
              <w:t>Entities Class Diagram and the Repositories Class diagram</w:t>
            </w:r>
            <w:r>
              <w:t xml:space="preserve">.  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407D30B5" w14:textId="77777777" w:rsidR="00AC045C" w:rsidRPr="00CF68FD" w:rsidRDefault="00AC045C" w:rsidP="00F354E3">
            <w:pPr>
              <w:spacing w:after="0" w:line="259" w:lineRule="auto"/>
              <w:ind w:left="0" w:right="41" w:firstLine="0"/>
              <w:jc w:val="center"/>
              <w:rPr>
                <w:b/>
                <w:bCs/>
              </w:rPr>
            </w:pPr>
            <w:r w:rsidRPr="00CF68FD">
              <w:rPr>
                <w:b/>
                <w:bCs/>
              </w:rPr>
              <w:t xml:space="preserve">8 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1DC255BD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shd w:val="clear" w:color="auto" w:fill="BDD6EE" w:themeFill="accent1" w:themeFillTint="66"/>
          </w:tcPr>
          <w:p w14:paraId="5ACFE8D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43600029" w14:textId="46F908B5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3A3EBE41" w14:textId="77777777" w:rsidTr="00D616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</w:tcPr>
          <w:p w14:paraId="0BC105D7" w14:textId="0E99D1C6" w:rsidR="00AC045C" w:rsidRPr="00E1367D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lastRenderedPageBreak/>
              <w:t>5</w:t>
            </w:r>
            <w:r w:rsidRPr="002E5946">
              <w:t xml:space="preserve">) Create test data </w:t>
            </w:r>
            <w:r w:rsidRPr="007B494E">
              <w:t xml:space="preserve">JSON </w:t>
            </w:r>
            <w:r w:rsidRPr="00101E06">
              <w:t xml:space="preserve">files for </w:t>
            </w:r>
            <w:r>
              <w:t>your module</w:t>
            </w:r>
            <w:r w:rsidRPr="00101E06">
              <w:t xml:space="preserve"> entities </w:t>
            </w:r>
          </w:p>
        </w:tc>
        <w:tc>
          <w:tcPr>
            <w:tcW w:w="600" w:type="dxa"/>
          </w:tcPr>
          <w:p w14:paraId="0709BB03" w14:textId="77777777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1B581485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2DB0049D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D17EF29" w14:textId="7525295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2D763C61" w14:textId="77777777" w:rsidTr="00DC01A6">
        <w:trPr>
          <w:trHeight w:val="349"/>
        </w:trPr>
        <w:tc>
          <w:tcPr>
            <w:tcW w:w="3612" w:type="dxa"/>
            <w:gridSpan w:val="2"/>
          </w:tcPr>
          <w:p w14:paraId="3EB21B06" w14:textId="3C111C66" w:rsidR="00AC045C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AC045C" w:rsidRPr="00040671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</w:tcPr>
          <w:p w14:paraId="19BF79EA" w14:textId="5563EF39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61B4BF8D" w14:textId="75DD33DF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29C6FE54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E25713E" w14:textId="54ADC763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66F3071" w14:textId="77777777" w:rsidTr="00EC3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612" w:type="dxa"/>
            <w:gridSpan w:val="2"/>
          </w:tcPr>
          <w:p w14:paraId="3187B90B" w14:textId="44FD0454" w:rsidR="00AC045C" w:rsidRDefault="00AC045C" w:rsidP="00F354E3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AC045C" w:rsidRDefault="00AC045C" w:rsidP="00EE3B01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028" w:type="dxa"/>
          </w:tcPr>
          <w:p w14:paraId="2FD2DC91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6ED8FF7A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76485D6" w14:textId="52179C6E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03069C6" w14:textId="77777777" w:rsidTr="00E83D74">
        <w:trPr>
          <w:trHeight w:val="466"/>
        </w:trPr>
        <w:tc>
          <w:tcPr>
            <w:tcW w:w="3612" w:type="dxa"/>
            <w:gridSpan w:val="2"/>
          </w:tcPr>
          <w:p w14:paraId="22A246C1" w14:textId="2DCD9AA3" w:rsidR="00AC045C" w:rsidRDefault="00AC045C" w:rsidP="00F354E3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00" w:type="dxa"/>
          </w:tcPr>
          <w:p w14:paraId="46811C93" w14:textId="77777777" w:rsidR="00AC045C" w:rsidRPr="00C051AB" w:rsidRDefault="00AC045C" w:rsidP="00EE3B01">
            <w:pPr>
              <w:spacing w:after="12" w:line="259" w:lineRule="auto"/>
              <w:ind w:left="-39" w:right="0" w:firstLine="0"/>
              <w:jc w:val="center"/>
              <w:rPr>
                <w:sz w:val="20"/>
                <w:szCs w:val="20"/>
              </w:rPr>
            </w:pPr>
            <w:r w:rsidRPr="00C051AB">
              <w:rPr>
                <w:sz w:val="18"/>
                <w:szCs w:val="18"/>
              </w:rPr>
              <w:t>-</w:t>
            </w:r>
          </w:p>
          <w:p w14:paraId="623211A9" w14:textId="77777777" w:rsidR="00AC045C" w:rsidRDefault="00AC045C" w:rsidP="00EE3B01">
            <w:pPr>
              <w:spacing w:after="0" w:line="259" w:lineRule="auto"/>
              <w:ind w:left="-39" w:right="0" w:firstLine="0"/>
              <w:jc w:val="left"/>
            </w:pPr>
            <w:r w:rsidRPr="00C051AB">
              <w:rPr>
                <w:sz w:val="18"/>
                <w:szCs w:val="18"/>
              </w:rPr>
              <w:t>100</w:t>
            </w:r>
            <w:r w:rsidRPr="00C051A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28" w:type="dxa"/>
          </w:tcPr>
          <w:p w14:paraId="35DC6D91" w14:textId="77777777" w:rsidR="00AC045C" w:rsidRDefault="00AC045C" w:rsidP="00F354E3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12F77D4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464201A" w14:textId="15CDCB2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410B1FB4" w14:textId="77777777" w:rsidR="00812193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812193">
        <w:t xml:space="preserve">Application Design </w:t>
      </w:r>
    </w:p>
    <w:p w14:paraId="333FE8EF" w14:textId="77777777" w:rsidR="00812193" w:rsidRP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 w:rsidRPr="00812193">
        <w:t>Entities Class Diagram</w:t>
      </w:r>
    </w:p>
    <w:p w14:paraId="0A246D67" w14:textId="0A2D415F" w:rsidR="001A576E" w:rsidRDefault="001A576E" w:rsidP="00812193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053194EF" w14:textId="77777777" w:rsidR="00812193" w:rsidRPr="00812193" w:rsidRDefault="00812193" w:rsidP="00812193"/>
    <w:p w14:paraId="2BA70C7A" w14:textId="349C430C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5AE0C6CA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7C371ADB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Get Incidents (+ providing links to navigate to other functions)</w:t>
      </w:r>
    </w:p>
    <w:p w14:paraId="690E3DD7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Report incident</w:t>
      </w:r>
    </w:p>
    <w:p w14:paraId="62674BBA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Update Incident</w:t>
      </w:r>
    </w:p>
    <w:p w14:paraId="2FD10A9E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View Incident (including notes, attachments, and penalty)</w:t>
      </w:r>
    </w:p>
    <w:p w14:paraId="01912665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 xml:space="preserve">Add Penalty </w:t>
      </w:r>
    </w:p>
    <w:p w14:paraId="387A9FBF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Attachments (List, Add, Delete)</w:t>
      </w:r>
    </w:p>
    <w:p w14:paraId="534F3EEC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Notes (List, Add, Delete)</w:t>
      </w:r>
    </w:p>
    <w:p w14:paraId="1DA5A5FB" w14:textId="222DD58D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 xml:space="preserve">Incidents Summary Report   </w:t>
      </w:r>
    </w:p>
    <w:p w14:paraId="701D3772" w14:textId="1A4ED719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sectPr w:rsidR="001A576E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E83EF" w14:textId="77777777" w:rsidR="00030458" w:rsidRDefault="00030458">
      <w:pPr>
        <w:spacing w:after="0" w:line="240" w:lineRule="auto"/>
      </w:pPr>
      <w:r>
        <w:separator/>
      </w:r>
    </w:p>
  </w:endnote>
  <w:endnote w:type="continuationSeparator" w:id="0">
    <w:p w14:paraId="194E4BED" w14:textId="77777777" w:rsidR="00030458" w:rsidRDefault="00030458">
      <w:pPr>
        <w:spacing w:after="0" w:line="240" w:lineRule="auto"/>
      </w:pPr>
      <w:r>
        <w:continuationSeparator/>
      </w:r>
    </w:p>
  </w:endnote>
  <w:endnote w:type="continuationNotice" w:id="1">
    <w:p w14:paraId="4404DE72" w14:textId="77777777" w:rsidR="00030458" w:rsidRDefault="000304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3C04E2" w14:textId="77777777" w:rsidR="00030458" w:rsidRDefault="00030458">
      <w:pPr>
        <w:spacing w:after="0" w:line="240" w:lineRule="auto"/>
      </w:pPr>
      <w:r>
        <w:separator/>
      </w:r>
    </w:p>
  </w:footnote>
  <w:footnote w:type="continuationSeparator" w:id="0">
    <w:p w14:paraId="6C46419A" w14:textId="77777777" w:rsidR="00030458" w:rsidRDefault="00030458">
      <w:pPr>
        <w:spacing w:after="0" w:line="240" w:lineRule="auto"/>
      </w:pPr>
      <w:r>
        <w:continuationSeparator/>
      </w:r>
    </w:p>
  </w:footnote>
  <w:footnote w:type="continuationNotice" w:id="1">
    <w:p w14:paraId="31E45535" w14:textId="77777777" w:rsidR="00030458" w:rsidRDefault="000304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41" type="#_x0000_t75" style="width:13.6pt;height:13.6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7FE6405A"/>
    <w:lvl w:ilvl="0" w:tplc="4AC4B6E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rgUAN7i2Si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0458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07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B47"/>
    <w:rsid w:val="003E02F8"/>
    <w:rsid w:val="003E30F2"/>
    <w:rsid w:val="003E3235"/>
    <w:rsid w:val="003E582A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200B"/>
    <w:rsid w:val="00423881"/>
    <w:rsid w:val="00427B75"/>
    <w:rsid w:val="00432A32"/>
    <w:rsid w:val="004458B2"/>
    <w:rsid w:val="00452859"/>
    <w:rsid w:val="00457D32"/>
    <w:rsid w:val="00460E6A"/>
    <w:rsid w:val="00465ED8"/>
    <w:rsid w:val="004733EE"/>
    <w:rsid w:val="004859CA"/>
    <w:rsid w:val="004871FD"/>
    <w:rsid w:val="004951DD"/>
    <w:rsid w:val="004956E4"/>
    <w:rsid w:val="0049693B"/>
    <w:rsid w:val="004A6780"/>
    <w:rsid w:val="004A7F17"/>
    <w:rsid w:val="004B0A92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20FF"/>
    <w:rsid w:val="005761F6"/>
    <w:rsid w:val="0058538B"/>
    <w:rsid w:val="005945E0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62AD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2193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D7B"/>
    <w:rsid w:val="008B3EA1"/>
    <w:rsid w:val="008B6E5D"/>
    <w:rsid w:val="008C1C9B"/>
    <w:rsid w:val="008C542C"/>
    <w:rsid w:val="008D0A02"/>
    <w:rsid w:val="008D2117"/>
    <w:rsid w:val="008D2203"/>
    <w:rsid w:val="008E7685"/>
    <w:rsid w:val="008F43E5"/>
    <w:rsid w:val="009017CB"/>
    <w:rsid w:val="00910456"/>
    <w:rsid w:val="009167B9"/>
    <w:rsid w:val="00917DC4"/>
    <w:rsid w:val="00923C23"/>
    <w:rsid w:val="0092442F"/>
    <w:rsid w:val="009324A8"/>
    <w:rsid w:val="00952257"/>
    <w:rsid w:val="009604B6"/>
    <w:rsid w:val="00963831"/>
    <w:rsid w:val="00966722"/>
    <w:rsid w:val="00971DBF"/>
    <w:rsid w:val="0097648E"/>
    <w:rsid w:val="0098243A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051C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045C"/>
    <w:rsid w:val="00AC5832"/>
    <w:rsid w:val="00AC6058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2EBE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CF68FD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57318"/>
    <w:rsid w:val="00D61F23"/>
    <w:rsid w:val="00D64303"/>
    <w:rsid w:val="00D66E5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6AB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54E3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5</cp:revision>
  <cp:lastPrinted>2020-09-16T00:13:00Z</cp:lastPrinted>
  <dcterms:created xsi:type="dcterms:W3CDTF">2021-03-26T19:59:00Z</dcterms:created>
  <dcterms:modified xsi:type="dcterms:W3CDTF">2021-03-26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